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32BE63" w14:textId="7CB3A8A1" w:rsidR="0096652F" w:rsidRPr="005B0480" w:rsidRDefault="00AA24CC" w:rsidP="006C7968">
      <w:pPr>
        <w:pStyle w:val="Heading1"/>
      </w:pPr>
      <w:r>
        <w:t>M.EE.6.NS.2</w:t>
      </w:r>
    </w:p>
    <w:p w14:paraId="71BED99E" w14:textId="0787A014" w:rsidR="00D262AC" w:rsidRPr="0000639D" w:rsidRDefault="00461A4E" w:rsidP="006C7968">
      <w:pPr>
        <w:pStyle w:val="Heading1"/>
      </w:pPr>
      <w:r>
        <w:t>Apply the concept of fair share and equal shares to divide.</w:t>
      </w:r>
    </w:p>
    <w:p w14:paraId="173A0BC5" w14:textId="3CA6112D" w:rsidR="00FE7989" w:rsidRDefault="000E654E" w:rsidP="000E654E">
      <w:pPr>
        <w:pStyle w:val="ListBullet5"/>
        <w:numPr>
          <w:ilvl w:val="0"/>
          <w:numId w:val="31"/>
        </w:numPr>
        <w:ind w:left="360"/>
      </w:pPr>
      <w:r>
        <w:t>Initial Precursor: Recognize separateness</w:t>
      </w:r>
    </w:p>
    <w:p w14:paraId="49EDB54D" w14:textId="3A77C0A7" w:rsidR="000E654E" w:rsidRDefault="000E654E" w:rsidP="000E654E">
      <w:pPr>
        <w:pStyle w:val="ListBullet5"/>
        <w:numPr>
          <w:ilvl w:val="1"/>
          <w:numId w:val="31"/>
        </w:numPr>
        <w:ind w:left="720"/>
      </w:pPr>
      <w:r>
        <w:t>Distal Precursor: Partition Sets</w:t>
      </w:r>
    </w:p>
    <w:p w14:paraId="080DE86A" w14:textId="26FB4EBB" w:rsidR="000E654E" w:rsidRDefault="000E654E" w:rsidP="000E654E">
      <w:pPr>
        <w:pStyle w:val="ListBullet5"/>
        <w:numPr>
          <w:ilvl w:val="2"/>
          <w:numId w:val="31"/>
        </w:numPr>
        <w:ind w:left="1080"/>
      </w:pPr>
      <w:r>
        <w:t>Untested: Demonstrate the concept of subtraction</w:t>
      </w:r>
    </w:p>
    <w:p w14:paraId="12083208" w14:textId="40B85742" w:rsidR="000E654E" w:rsidRDefault="000E654E" w:rsidP="000E654E">
      <w:pPr>
        <w:pStyle w:val="ListBullet5"/>
        <w:numPr>
          <w:ilvl w:val="3"/>
          <w:numId w:val="31"/>
        </w:numPr>
        <w:ind w:left="1440"/>
      </w:pPr>
      <w:r>
        <w:t>Proximal Precursor: Explain repeated subtraction</w:t>
      </w:r>
    </w:p>
    <w:p w14:paraId="7AF86866" w14:textId="294658EC" w:rsidR="000E654E" w:rsidRDefault="000E654E" w:rsidP="000E654E">
      <w:pPr>
        <w:pStyle w:val="ListBullet5"/>
        <w:numPr>
          <w:ilvl w:val="4"/>
          <w:numId w:val="31"/>
        </w:numPr>
        <w:ind w:left="1800"/>
      </w:pPr>
      <w:r>
        <w:t>Proximal Precursor: Represent repeated subtraction with an equation</w:t>
      </w:r>
    </w:p>
    <w:p w14:paraId="0ACE1FC4" w14:textId="66144F87" w:rsidR="000E654E" w:rsidRDefault="000E654E" w:rsidP="000E654E">
      <w:pPr>
        <w:pStyle w:val="ListBullet5"/>
        <w:numPr>
          <w:ilvl w:val="4"/>
          <w:numId w:val="31"/>
        </w:numPr>
        <w:ind w:left="1800"/>
      </w:pPr>
      <w:r>
        <w:t xml:space="preserve">Proximal Precursor: Represent repeated subtraction with a model </w:t>
      </w:r>
    </w:p>
    <w:p w14:paraId="343BD0F3" w14:textId="663C653D" w:rsidR="000E654E" w:rsidRDefault="000E654E" w:rsidP="000E654E">
      <w:pPr>
        <w:pStyle w:val="ListBullet5"/>
        <w:numPr>
          <w:ilvl w:val="5"/>
          <w:numId w:val="31"/>
        </w:numPr>
        <w:ind w:left="2160"/>
      </w:pPr>
      <w:r>
        <w:t xml:space="preserve">Target: Demonstrate the concept of division </w:t>
      </w:r>
    </w:p>
    <w:p w14:paraId="3604B96A" w14:textId="41031C7C" w:rsidR="000E654E" w:rsidRDefault="002C0D4A" w:rsidP="000E654E">
      <w:pPr>
        <w:pStyle w:val="ListBullet5"/>
        <w:numPr>
          <w:ilvl w:val="6"/>
          <w:numId w:val="31"/>
        </w:numPr>
        <w:ind w:left="2520"/>
      </w:pPr>
      <w:r>
        <w:t xml:space="preserve">Successor: </w:t>
      </w:r>
      <w:r w:rsidR="000E654E">
        <w:t>Divide by 1</w:t>
      </w:r>
    </w:p>
    <w:p w14:paraId="5DD0ECD6" w14:textId="5A726EFD" w:rsidR="000E654E" w:rsidRDefault="002C0D4A" w:rsidP="000E654E">
      <w:pPr>
        <w:pStyle w:val="ListBullet5"/>
        <w:numPr>
          <w:ilvl w:val="6"/>
          <w:numId w:val="31"/>
        </w:numPr>
        <w:ind w:left="2520"/>
      </w:pPr>
      <w:r>
        <w:t xml:space="preserve">Successor: </w:t>
      </w:r>
      <w:r w:rsidR="000E654E">
        <w:t>Divide by 2</w:t>
      </w:r>
    </w:p>
    <w:p w14:paraId="008DFDF3" w14:textId="1A85FF4A" w:rsidR="000E654E" w:rsidRDefault="002C0D4A" w:rsidP="000E654E">
      <w:pPr>
        <w:pStyle w:val="ListBullet5"/>
        <w:numPr>
          <w:ilvl w:val="6"/>
          <w:numId w:val="31"/>
        </w:numPr>
        <w:ind w:left="2520"/>
      </w:pPr>
      <w:r>
        <w:t xml:space="preserve">Successor: </w:t>
      </w:r>
      <w:r w:rsidR="000E654E">
        <w:t>Divide by 3</w:t>
      </w:r>
    </w:p>
    <w:p w14:paraId="5B01A977" w14:textId="7F1312FC" w:rsidR="000E654E" w:rsidRDefault="002C0D4A" w:rsidP="000E654E">
      <w:pPr>
        <w:pStyle w:val="ListBullet5"/>
        <w:numPr>
          <w:ilvl w:val="6"/>
          <w:numId w:val="31"/>
        </w:numPr>
        <w:ind w:left="2520"/>
      </w:pPr>
      <w:r>
        <w:t xml:space="preserve">Successor: </w:t>
      </w:r>
      <w:r w:rsidR="000E654E">
        <w:t>Divide by 4</w:t>
      </w:r>
    </w:p>
    <w:p w14:paraId="00D7A3C6" w14:textId="4ADE7261" w:rsidR="000E654E" w:rsidRDefault="002C0D4A" w:rsidP="000E654E">
      <w:pPr>
        <w:pStyle w:val="ListBullet5"/>
        <w:numPr>
          <w:ilvl w:val="6"/>
          <w:numId w:val="31"/>
        </w:numPr>
        <w:ind w:left="2520"/>
      </w:pPr>
      <w:r>
        <w:t xml:space="preserve">Successor: </w:t>
      </w:r>
      <w:r w:rsidR="000E654E">
        <w:t>Divide by 5</w:t>
      </w:r>
    </w:p>
    <w:p w14:paraId="6A0AEFAF" w14:textId="1755151E" w:rsidR="000E654E" w:rsidRDefault="002C0D4A" w:rsidP="000E654E">
      <w:pPr>
        <w:pStyle w:val="ListBullet5"/>
        <w:numPr>
          <w:ilvl w:val="6"/>
          <w:numId w:val="31"/>
        </w:numPr>
        <w:ind w:left="2520"/>
      </w:pPr>
      <w:r>
        <w:t xml:space="preserve">Successor: </w:t>
      </w:r>
      <w:r w:rsidR="000E654E">
        <w:t>Divide by 10</w:t>
      </w:r>
    </w:p>
    <w:p w14:paraId="7EB738A5" w14:textId="17ED21BB" w:rsidR="000E654E" w:rsidRDefault="000E654E" w:rsidP="000E654E">
      <w:pPr>
        <w:pStyle w:val="ListBullet5"/>
        <w:numPr>
          <w:ilvl w:val="8"/>
          <w:numId w:val="31"/>
        </w:numPr>
        <w:ind w:left="1080"/>
      </w:pPr>
      <w:r>
        <w:t>Distal Precursor: Partition sets into equal subsets</w:t>
      </w:r>
    </w:p>
    <w:p w14:paraId="7F33C9AA" w14:textId="1AA64628" w:rsidR="000E654E" w:rsidRDefault="000E654E" w:rsidP="000E654E">
      <w:pPr>
        <w:pStyle w:val="ListBullet5"/>
        <w:numPr>
          <w:ilvl w:val="3"/>
          <w:numId w:val="31"/>
        </w:numPr>
        <w:ind w:left="1440"/>
      </w:pPr>
      <w:r>
        <w:t>Proximal Precursor: Explain repeated subtraction</w:t>
      </w:r>
    </w:p>
    <w:p w14:paraId="2C441E37" w14:textId="22C34097" w:rsidR="000E654E" w:rsidRDefault="000E654E" w:rsidP="000E654E">
      <w:pPr>
        <w:pStyle w:val="ListBullet5"/>
        <w:numPr>
          <w:ilvl w:val="4"/>
          <w:numId w:val="31"/>
        </w:numPr>
        <w:ind w:left="1800"/>
      </w:pPr>
      <w:r>
        <w:t>Proximal Precursor: Represent repeated subtraction with an equation</w:t>
      </w:r>
    </w:p>
    <w:p w14:paraId="3791B24E" w14:textId="7C6983D9" w:rsidR="000E654E" w:rsidRDefault="000E654E" w:rsidP="000E654E">
      <w:pPr>
        <w:pStyle w:val="ListBullet5"/>
        <w:numPr>
          <w:ilvl w:val="4"/>
          <w:numId w:val="31"/>
        </w:numPr>
        <w:ind w:left="1800"/>
      </w:pPr>
      <w:r>
        <w:t>Proximal Precursor: Represent repeated subtraction with a model</w:t>
      </w:r>
    </w:p>
    <w:p w14:paraId="76F412AA" w14:textId="4E6AEE1F" w:rsidR="000E654E" w:rsidRDefault="000E654E" w:rsidP="000E654E">
      <w:pPr>
        <w:pStyle w:val="ListBullet5"/>
        <w:numPr>
          <w:ilvl w:val="5"/>
          <w:numId w:val="31"/>
        </w:numPr>
        <w:ind w:left="2160"/>
      </w:pPr>
      <w:r>
        <w:t>Target: Demonstrate the concept of division</w:t>
      </w:r>
    </w:p>
    <w:p w14:paraId="773DEAD5" w14:textId="4F114DA3" w:rsidR="000E654E" w:rsidRDefault="002C0D4A" w:rsidP="000E654E">
      <w:pPr>
        <w:pStyle w:val="ListBullet5"/>
        <w:numPr>
          <w:ilvl w:val="6"/>
          <w:numId w:val="31"/>
        </w:numPr>
        <w:ind w:left="2520"/>
      </w:pPr>
      <w:r>
        <w:t xml:space="preserve">Successor: </w:t>
      </w:r>
      <w:r w:rsidR="000E654E">
        <w:t>Divide by 1</w:t>
      </w:r>
    </w:p>
    <w:p w14:paraId="46AC705A" w14:textId="4CBA9475" w:rsidR="000E654E" w:rsidRDefault="002C0D4A" w:rsidP="000E654E">
      <w:pPr>
        <w:pStyle w:val="ListBullet5"/>
        <w:numPr>
          <w:ilvl w:val="6"/>
          <w:numId w:val="31"/>
        </w:numPr>
        <w:ind w:left="2520"/>
      </w:pPr>
      <w:r>
        <w:t xml:space="preserve">Successor: </w:t>
      </w:r>
      <w:r w:rsidR="000E654E">
        <w:t>Divide by 2</w:t>
      </w:r>
    </w:p>
    <w:p w14:paraId="5E90004C" w14:textId="61B3ECAA" w:rsidR="000E654E" w:rsidRDefault="002C0D4A" w:rsidP="000E654E">
      <w:pPr>
        <w:pStyle w:val="ListBullet5"/>
        <w:numPr>
          <w:ilvl w:val="6"/>
          <w:numId w:val="31"/>
        </w:numPr>
        <w:ind w:left="2520"/>
      </w:pPr>
      <w:r>
        <w:t xml:space="preserve">Successor: </w:t>
      </w:r>
      <w:r w:rsidR="000E654E">
        <w:t>Divide by 3</w:t>
      </w:r>
    </w:p>
    <w:p w14:paraId="571D0901" w14:textId="4ADBEFFB" w:rsidR="000E654E" w:rsidRDefault="002C0D4A" w:rsidP="000E654E">
      <w:pPr>
        <w:pStyle w:val="ListBullet5"/>
        <w:numPr>
          <w:ilvl w:val="6"/>
          <w:numId w:val="31"/>
        </w:numPr>
        <w:ind w:left="2520"/>
      </w:pPr>
      <w:r>
        <w:t xml:space="preserve">Successor: </w:t>
      </w:r>
      <w:r w:rsidR="000E654E">
        <w:t>Divide by 4</w:t>
      </w:r>
    </w:p>
    <w:p w14:paraId="12E1E10B" w14:textId="742E1752" w:rsidR="000E654E" w:rsidRDefault="002C0D4A" w:rsidP="000E654E">
      <w:pPr>
        <w:pStyle w:val="ListBullet5"/>
        <w:numPr>
          <w:ilvl w:val="6"/>
          <w:numId w:val="31"/>
        </w:numPr>
        <w:ind w:left="2520"/>
      </w:pPr>
      <w:r>
        <w:t xml:space="preserve">Successor: </w:t>
      </w:r>
      <w:r w:rsidR="000E654E">
        <w:t>Divide by 5</w:t>
      </w:r>
    </w:p>
    <w:p w14:paraId="19A822BC" w14:textId="1869E3CE" w:rsidR="000E654E" w:rsidRDefault="002C0D4A" w:rsidP="000E654E">
      <w:pPr>
        <w:pStyle w:val="ListBullet5"/>
        <w:numPr>
          <w:ilvl w:val="6"/>
          <w:numId w:val="31"/>
        </w:numPr>
        <w:ind w:left="2520"/>
      </w:pPr>
      <w:r>
        <w:t xml:space="preserve">Successor: </w:t>
      </w:r>
      <w:r w:rsidR="000E654E">
        <w:t>Divide by 10</w:t>
      </w:r>
    </w:p>
    <w:p w14:paraId="050724BD" w14:textId="5B849E7C" w:rsidR="000E654E" w:rsidRDefault="000E654E" w:rsidP="000E654E">
      <w:pPr>
        <w:pStyle w:val="ListBullet5"/>
        <w:numPr>
          <w:ilvl w:val="6"/>
          <w:numId w:val="31"/>
        </w:numPr>
        <w:ind w:left="1440"/>
      </w:pPr>
      <w:r>
        <w:t>Target: Demonstrate the concept of division</w:t>
      </w:r>
    </w:p>
    <w:p w14:paraId="09C0E8BF" w14:textId="277566AD" w:rsidR="000E654E" w:rsidRDefault="002C0D4A" w:rsidP="000E654E">
      <w:pPr>
        <w:pStyle w:val="ListBullet5"/>
        <w:numPr>
          <w:ilvl w:val="7"/>
          <w:numId w:val="31"/>
        </w:numPr>
        <w:ind w:left="1800"/>
      </w:pPr>
      <w:r>
        <w:t xml:space="preserve">Successor: </w:t>
      </w:r>
      <w:r w:rsidR="000E654E">
        <w:t>Divide by 1</w:t>
      </w:r>
    </w:p>
    <w:p w14:paraId="5B13DF82" w14:textId="76288EA4" w:rsidR="000E654E" w:rsidRDefault="002C0D4A" w:rsidP="000E654E">
      <w:pPr>
        <w:pStyle w:val="ListBullet5"/>
        <w:numPr>
          <w:ilvl w:val="7"/>
          <w:numId w:val="31"/>
        </w:numPr>
        <w:ind w:left="1800"/>
      </w:pPr>
      <w:r>
        <w:t xml:space="preserve">Successor: </w:t>
      </w:r>
      <w:r w:rsidR="000E654E">
        <w:t>Divide by 2</w:t>
      </w:r>
    </w:p>
    <w:p w14:paraId="5224C3EA" w14:textId="30A4B99E" w:rsidR="000E654E" w:rsidRDefault="002C0D4A" w:rsidP="000E654E">
      <w:pPr>
        <w:pStyle w:val="ListBullet5"/>
        <w:numPr>
          <w:ilvl w:val="7"/>
          <w:numId w:val="31"/>
        </w:numPr>
        <w:ind w:left="1800"/>
      </w:pPr>
      <w:r>
        <w:t xml:space="preserve">Successor: </w:t>
      </w:r>
      <w:r w:rsidR="000E654E">
        <w:t>Divide by 3</w:t>
      </w:r>
    </w:p>
    <w:p w14:paraId="1B04B2A6" w14:textId="38F8DA34" w:rsidR="000E654E" w:rsidRDefault="002C0D4A" w:rsidP="000E654E">
      <w:pPr>
        <w:pStyle w:val="ListBullet5"/>
        <w:numPr>
          <w:ilvl w:val="7"/>
          <w:numId w:val="31"/>
        </w:numPr>
        <w:ind w:left="1800"/>
      </w:pPr>
      <w:r>
        <w:t xml:space="preserve">Successor: </w:t>
      </w:r>
      <w:r w:rsidR="000E654E">
        <w:t>Divide by 4</w:t>
      </w:r>
    </w:p>
    <w:p w14:paraId="4E75C4D2" w14:textId="1A530CC2" w:rsidR="000E654E" w:rsidRDefault="002C0D4A" w:rsidP="000E654E">
      <w:pPr>
        <w:pStyle w:val="ListBullet5"/>
        <w:numPr>
          <w:ilvl w:val="7"/>
          <w:numId w:val="31"/>
        </w:numPr>
        <w:ind w:left="1800"/>
      </w:pPr>
      <w:r>
        <w:t xml:space="preserve">Successor: </w:t>
      </w:r>
      <w:r w:rsidR="000E654E">
        <w:t>Divide by 5</w:t>
      </w:r>
    </w:p>
    <w:p w14:paraId="4FBAE5AB" w14:textId="1CEB70F6" w:rsidR="000E654E" w:rsidRDefault="002C0D4A" w:rsidP="000E654E">
      <w:pPr>
        <w:pStyle w:val="ListBullet5"/>
        <w:numPr>
          <w:ilvl w:val="7"/>
          <w:numId w:val="31"/>
        </w:numPr>
        <w:ind w:left="1800"/>
      </w:pPr>
      <w:r>
        <w:t xml:space="preserve">Successor: </w:t>
      </w:r>
      <w:r w:rsidR="000E654E">
        <w:t>Divide by 10</w:t>
      </w:r>
    </w:p>
    <w:p w14:paraId="0F94432B" w14:textId="6CD27F3B" w:rsidR="000E654E" w:rsidRDefault="000E654E" w:rsidP="000E654E">
      <w:pPr>
        <w:pStyle w:val="ListBullet5"/>
        <w:numPr>
          <w:ilvl w:val="7"/>
          <w:numId w:val="31"/>
        </w:numPr>
        <w:ind w:left="720"/>
      </w:pPr>
      <w:r>
        <w:t>Initial Precursor: Recognize set</w:t>
      </w:r>
    </w:p>
    <w:p w14:paraId="6267DE76" w14:textId="7A9AD96F" w:rsidR="000E654E" w:rsidRDefault="000E654E" w:rsidP="00E018D7">
      <w:pPr>
        <w:pStyle w:val="ListBullet5"/>
        <w:numPr>
          <w:ilvl w:val="2"/>
          <w:numId w:val="31"/>
        </w:numPr>
        <w:ind w:left="1080"/>
      </w:pPr>
      <w:r>
        <w:t>Initial Precursor: Recognize subset</w:t>
      </w:r>
    </w:p>
    <w:p w14:paraId="21947E1F" w14:textId="45251DA7" w:rsidR="000E654E" w:rsidRDefault="000E654E" w:rsidP="00E018D7">
      <w:pPr>
        <w:pStyle w:val="ListBullet5"/>
        <w:numPr>
          <w:ilvl w:val="3"/>
          <w:numId w:val="31"/>
        </w:numPr>
        <w:ind w:left="1440"/>
      </w:pPr>
      <w:r>
        <w:t>Distal Precursor: Partition sets</w:t>
      </w:r>
    </w:p>
    <w:p w14:paraId="3BEF641D" w14:textId="5FCAF1ED" w:rsidR="000E654E" w:rsidRDefault="000E654E" w:rsidP="00E018D7">
      <w:pPr>
        <w:pStyle w:val="ListBullet5"/>
        <w:numPr>
          <w:ilvl w:val="4"/>
          <w:numId w:val="31"/>
        </w:numPr>
        <w:ind w:left="1800"/>
      </w:pPr>
      <w:r>
        <w:t>Untested: Demonstrate the concept of subtraction</w:t>
      </w:r>
    </w:p>
    <w:p w14:paraId="07AFFCEC" w14:textId="6C8F3BE3" w:rsidR="000E654E" w:rsidRDefault="000E654E" w:rsidP="00E018D7">
      <w:pPr>
        <w:pStyle w:val="ListBullet5"/>
        <w:numPr>
          <w:ilvl w:val="5"/>
          <w:numId w:val="31"/>
        </w:numPr>
        <w:ind w:left="2160"/>
      </w:pPr>
      <w:r>
        <w:t>Proximal Precursor: Explain repeated subtraction</w:t>
      </w:r>
    </w:p>
    <w:p w14:paraId="4DF951F3" w14:textId="00FB50CF" w:rsidR="000E654E" w:rsidRDefault="000E654E" w:rsidP="00E018D7">
      <w:pPr>
        <w:pStyle w:val="ListBullet5"/>
        <w:numPr>
          <w:ilvl w:val="6"/>
          <w:numId w:val="31"/>
        </w:numPr>
        <w:ind w:left="2520"/>
      </w:pPr>
      <w:r>
        <w:lastRenderedPageBreak/>
        <w:t xml:space="preserve">Proximal Precursor: Represent repeated </w:t>
      </w:r>
      <w:r w:rsidR="00E018D7">
        <w:t>subtraction with an equation</w:t>
      </w:r>
    </w:p>
    <w:p w14:paraId="4457B4D2" w14:textId="720271B2" w:rsidR="00E018D7" w:rsidRDefault="00E018D7" w:rsidP="00E018D7">
      <w:pPr>
        <w:pStyle w:val="ListBullet5"/>
        <w:numPr>
          <w:ilvl w:val="6"/>
          <w:numId w:val="31"/>
        </w:numPr>
        <w:ind w:left="2520"/>
      </w:pPr>
      <w:r>
        <w:t>Proximal Precursor: Represent repeated subtraction with a model</w:t>
      </w:r>
    </w:p>
    <w:p w14:paraId="62D0B4C5" w14:textId="56CDE3FA" w:rsidR="00E018D7" w:rsidRDefault="00E018D7" w:rsidP="00E018D7">
      <w:pPr>
        <w:pStyle w:val="ListBullet5"/>
        <w:numPr>
          <w:ilvl w:val="7"/>
          <w:numId w:val="31"/>
        </w:numPr>
        <w:ind w:left="2880"/>
      </w:pPr>
      <w:r>
        <w:t>Target: Demonstrate the concept of division</w:t>
      </w:r>
    </w:p>
    <w:p w14:paraId="33AFD380" w14:textId="6E7B2BBE" w:rsidR="00E018D7" w:rsidRDefault="002C0D4A" w:rsidP="00E018D7">
      <w:pPr>
        <w:pStyle w:val="ListBullet5"/>
        <w:numPr>
          <w:ilvl w:val="8"/>
          <w:numId w:val="31"/>
        </w:numPr>
        <w:ind w:left="3240"/>
      </w:pPr>
      <w:r>
        <w:t xml:space="preserve">Successor: </w:t>
      </w:r>
      <w:r w:rsidR="00E018D7">
        <w:t>Divide by 1</w:t>
      </w:r>
    </w:p>
    <w:p w14:paraId="67E5F8A0" w14:textId="5FBEE6C9" w:rsidR="00E018D7" w:rsidRDefault="002C0D4A" w:rsidP="00E018D7">
      <w:pPr>
        <w:pStyle w:val="ListBullet5"/>
        <w:numPr>
          <w:ilvl w:val="8"/>
          <w:numId w:val="31"/>
        </w:numPr>
        <w:ind w:left="3240"/>
      </w:pPr>
      <w:r>
        <w:t xml:space="preserve">Successor: </w:t>
      </w:r>
      <w:r w:rsidR="00E018D7">
        <w:t>Divide by 2</w:t>
      </w:r>
    </w:p>
    <w:p w14:paraId="4E2551CC" w14:textId="1546E9B0" w:rsidR="00E018D7" w:rsidRDefault="002C0D4A" w:rsidP="00E018D7">
      <w:pPr>
        <w:pStyle w:val="ListBullet5"/>
        <w:numPr>
          <w:ilvl w:val="8"/>
          <w:numId w:val="31"/>
        </w:numPr>
        <w:ind w:left="3240"/>
      </w:pPr>
      <w:r>
        <w:t xml:space="preserve">Successor: </w:t>
      </w:r>
      <w:r w:rsidR="00E018D7">
        <w:t>Divide by 3</w:t>
      </w:r>
    </w:p>
    <w:p w14:paraId="319AF8D8" w14:textId="29FAF5E1" w:rsidR="00E018D7" w:rsidRDefault="002C0D4A" w:rsidP="00E018D7">
      <w:pPr>
        <w:pStyle w:val="ListBullet5"/>
        <w:numPr>
          <w:ilvl w:val="8"/>
          <w:numId w:val="31"/>
        </w:numPr>
        <w:ind w:left="3240"/>
      </w:pPr>
      <w:r>
        <w:t xml:space="preserve">Successor: </w:t>
      </w:r>
      <w:r w:rsidR="00E018D7">
        <w:t>Divide by 4</w:t>
      </w:r>
    </w:p>
    <w:p w14:paraId="782DE499" w14:textId="6CC12676" w:rsidR="00E018D7" w:rsidRDefault="002C0D4A" w:rsidP="00E018D7">
      <w:pPr>
        <w:pStyle w:val="ListBullet5"/>
        <w:numPr>
          <w:ilvl w:val="8"/>
          <w:numId w:val="31"/>
        </w:numPr>
        <w:ind w:left="3240"/>
      </w:pPr>
      <w:r>
        <w:t xml:space="preserve">Successor: </w:t>
      </w:r>
      <w:r w:rsidR="00E018D7">
        <w:t>Divide by 5</w:t>
      </w:r>
    </w:p>
    <w:p w14:paraId="5A3C1A1C" w14:textId="571DED27" w:rsidR="00E018D7" w:rsidRDefault="002C0D4A" w:rsidP="00E018D7">
      <w:pPr>
        <w:pStyle w:val="ListBullet5"/>
        <w:numPr>
          <w:ilvl w:val="8"/>
          <w:numId w:val="31"/>
        </w:numPr>
        <w:ind w:left="3240"/>
      </w:pPr>
      <w:r>
        <w:t xml:space="preserve">Successor: </w:t>
      </w:r>
      <w:r w:rsidR="00E018D7">
        <w:t>Divide by 10</w:t>
      </w:r>
    </w:p>
    <w:p w14:paraId="34121FAE" w14:textId="1BD20BB8" w:rsidR="00E018D7" w:rsidRDefault="00E018D7" w:rsidP="00E018D7">
      <w:pPr>
        <w:pStyle w:val="ListBullet5"/>
        <w:numPr>
          <w:ilvl w:val="7"/>
          <w:numId w:val="31"/>
        </w:numPr>
        <w:ind w:left="1800"/>
      </w:pPr>
      <w:r>
        <w:t>Distal Precursor: Partition sets into equal subsets</w:t>
      </w:r>
    </w:p>
    <w:p w14:paraId="64185C65" w14:textId="0E77C999" w:rsidR="00E018D7" w:rsidRDefault="00E018D7" w:rsidP="00E018D7">
      <w:pPr>
        <w:pStyle w:val="ListBullet5"/>
        <w:numPr>
          <w:ilvl w:val="2"/>
          <w:numId w:val="31"/>
        </w:numPr>
      </w:pPr>
      <w:r>
        <w:t>Proximal Precursor: Explain repeated subtraction</w:t>
      </w:r>
    </w:p>
    <w:p w14:paraId="247DA3E3" w14:textId="23997E22" w:rsidR="00E018D7" w:rsidRDefault="00E018D7" w:rsidP="00E018D7">
      <w:pPr>
        <w:pStyle w:val="ListBullet5"/>
        <w:numPr>
          <w:ilvl w:val="3"/>
          <w:numId w:val="31"/>
        </w:numPr>
        <w:ind w:left="2520"/>
      </w:pPr>
      <w:r>
        <w:t>Proximal Precursor: Represent repeated subtraction with an equation</w:t>
      </w:r>
    </w:p>
    <w:p w14:paraId="5288B485" w14:textId="3629B05A" w:rsidR="00E018D7" w:rsidRDefault="00E018D7" w:rsidP="00E018D7">
      <w:pPr>
        <w:pStyle w:val="ListBullet5"/>
        <w:numPr>
          <w:ilvl w:val="3"/>
          <w:numId w:val="31"/>
        </w:numPr>
        <w:ind w:left="2520"/>
      </w:pPr>
      <w:r>
        <w:t>Proximal Precursor: Represent repeated subtraction with a model</w:t>
      </w:r>
    </w:p>
    <w:p w14:paraId="785F4927" w14:textId="793F12E3" w:rsidR="00E018D7" w:rsidRDefault="00E018D7" w:rsidP="00E018D7">
      <w:pPr>
        <w:pStyle w:val="ListBullet5"/>
        <w:numPr>
          <w:ilvl w:val="4"/>
          <w:numId w:val="31"/>
        </w:numPr>
        <w:ind w:left="2880"/>
      </w:pPr>
      <w:r>
        <w:t>Target: Demonstrate the concept of division</w:t>
      </w:r>
    </w:p>
    <w:p w14:paraId="03C491AB" w14:textId="0BBB5ADF" w:rsidR="00E018D7" w:rsidRDefault="002C0D4A" w:rsidP="00E018D7">
      <w:pPr>
        <w:pStyle w:val="ListBullet5"/>
        <w:numPr>
          <w:ilvl w:val="5"/>
          <w:numId w:val="31"/>
        </w:numPr>
        <w:ind w:left="3240"/>
      </w:pPr>
      <w:r>
        <w:t xml:space="preserve">Successor: </w:t>
      </w:r>
      <w:r w:rsidR="00E018D7">
        <w:t>Divide by 1</w:t>
      </w:r>
    </w:p>
    <w:p w14:paraId="47F7ECE4" w14:textId="02A368C8" w:rsidR="00E018D7" w:rsidRDefault="002C0D4A" w:rsidP="00E018D7">
      <w:pPr>
        <w:pStyle w:val="ListBullet5"/>
        <w:numPr>
          <w:ilvl w:val="5"/>
          <w:numId w:val="31"/>
        </w:numPr>
        <w:ind w:left="3240"/>
      </w:pPr>
      <w:r>
        <w:t xml:space="preserve">Successor: </w:t>
      </w:r>
      <w:r w:rsidR="00E018D7">
        <w:t>Divide by 2</w:t>
      </w:r>
    </w:p>
    <w:p w14:paraId="102165F5" w14:textId="1DE425E1" w:rsidR="00E018D7" w:rsidRDefault="002C0D4A" w:rsidP="00E018D7">
      <w:pPr>
        <w:pStyle w:val="ListBullet5"/>
        <w:numPr>
          <w:ilvl w:val="5"/>
          <w:numId w:val="31"/>
        </w:numPr>
        <w:ind w:left="3240"/>
      </w:pPr>
      <w:r>
        <w:t xml:space="preserve">Successor: </w:t>
      </w:r>
      <w:r w:rsidR="00E018D7">
        <w:t>Divide by 3</w:t>
      </w:r>
    </w:p>
    <w:p w14:paraId="521285EA" w14:textId="65FD4555" w:rsidR="00E018D7" w:rsidRDefault="002C0D4A" w:rsidP="00E018D7">
      <w:pPr>
        <w:pStyle w:val="ListBullet5"/>
        <w:numPr>
          <w:ilvl w:val="5"/>
          <w:numId w:val="31"/>
        </w:numPr>
        <w:ind w:left="3240"/>
      </w:pPr>
      <w:r>
        <w:t xml:space="preserve">Successor: </w:t>
      </w:r>
      <w:r w:rsidR="00E018D7">
        <w:t>Divide by 4</w:t>
      </w:r>
    </w:p>
    <w:p w14:paraId="6830848E" w14:textId="4F8615D6" w:rsidR="00E018D7" w:rsidRDefault="002C0D4A" w:rsidP="00E018D7">
      <w:pPr>
        <w:pStyle w:val="ListBullet5"/>
        <w:numPr>
          <w:ilvl w:val="5"/>
          <w:numId w:val="31"/>
        </w:numPr>
        <w:ind w:left="3240"/>
      </w:pPr>
      <w:r>
        <w:t xml:space="preserve">Successor: </w:t>
      </w:r>
      <w:r w:rsidR="00E018D7">
        <w:t>Divide by 5</w:t>
      </w:r>
    </w:p>
    <w:p w14:paraId="79691B55" w14:textId="3E90FCA1" w:rsidR="00E018D7" w:rsidRDefault="002C0D4A" w:rsidP="00E018D7">
      <w:pPr>
        <w:pStyle w:val="ListBullet5"/>
        <w:numPr>
          <w:ilvl w:val="5"/>
          <w:numId w:val="31"/>
        </w:numPr>
        <w:ind w:left="3240"/>
      </w:pPr>
      <w:r>
        <w:t xml:space="preserve">Successor: </w:t>
      </w:r>
      <w:r w:rsidR="00E018D7">
        <w:t>Divide by 10</w:t>
      </w:r>
    </w:p>
    <w:p w14:paraId="7FAF4ED4" w14:textId="2A949753" w:rsidR="00E018D7" w:rsidRDefault="00E018D7" w:rsidP="008B1419">
      <w:pPr>
        <w:pStyle w:val="ListBullet5"/>
        <w:numPr>
          <w:ilvl w:val="5"/>
          <w:numId w:val="31"/>
        </w:numPr>
        <w:ind w:left="2160"/>
      </w:pPr>
      <w:r>
        <w:t>Target: Demonstrate the concept of division</w:t>
      </w:r>
    </w:p>
    <w:p w14:paraId="217E10EA" w14:textId="20BFEAA0" w:rsidR="00E018D7" w:rsidRDefault="002C0D4A" w:rsidP="008B1419">
      <w:pPr>
        <w:pStyle w:val="ListBullet5"/>
        <w:numPr>
          <w:ilvl w:val="3"/>
          <w:numId w:val="31"/>
        </w:numPr>
        <w:ind w:left="2520"/>
      </w:pPr>
      <w:r>
        <w:t xml:space="preserve">Successor: </w:t>
      </w:r>
      <w:r w:rsidR="00E018D7">
        <w:t>Divide by 1</w:t>
      </w:r>
    </w:p>
    <w:p w14:paraId="04168E65" w14:textId="655BFB34" w:rsidR="00E018D7" w:rsidRDefault="002C0D4A" w:rsidP="008B1419">
      <w:pPr>
        <w:pStyle w:val="ListBullet5"/>
        <w:numPr>
          <w:ilvl w:val="3"/>
          <w:numId w:val="31"/>
        </w:numPr>
        <w:ind w:left="2520"/>
      </w:pPr>
      <w:r>
        <w:t xml:space="preserve">Successor: </w:t>
      </w:r>
      <w:r w:rsidR="00E018D7">
        <w:t>Divide by 2</w:t>
      </w:r>
    </w:p>
    <w:p w14:paraId="266E8AD6" w14:textId="4556754B" w:rsidR="00E018D7" w:rsidRDefault="002C0D4A" w:rsidP="008B1419">
      <w:pPr>
        <w:pStyle w:val="ListBullet5"/>
        <w:numPr>
          <w:ilvl w:val="3"/>
          <w:numId w:val="31"/>
        </w:numPr>
        <w:ind w:left="2520"/>
      </w:pPr>
      <w:r>
        <w:t xml:space="preserve">Successor: </w:t>
      </w:r>
      <w:r w:rsidR="00E018D7">
        <w:t>Divide by 3</w:t>
      </w:r>
    </w:p>
    <w:p w14:paraId="2A84FDAA" w14:textId="17F304DB" w:rsidR="00E018D7" w:rsidRDefault="002C0D4A" w:rsidP="008B1419">
      <w:pPr>
        <w:pStyle w:val="ListBullet5"/>
        <w:numPr>
          <w:ilvl w:val="3"/>
          <w:numId w:val="31"/>
        </w:numPr>
        <w:ind w:left="2520"/>
      </w:pPr>
      <w:r>
        <w:t xml:space="preserve">Successor: </w:t>
      </w:r>
      <w:r w:rsidR="00E018D7">
        <w:t>Divide by 4</w:t>
      </w:r>
    </w:p>
    <w:p w14:paraId="448CCA88" w14:textId="703A1E63" w:rsidR="00E018D7" w:rsidRDefault="002C0D4A" w:rsidP="008B1419">
      <w:pPr>
        <w:pStyle w:val="ListBullet5"/>
        <w:numPr>
          <w:ilvl w:val="3"/>
          <w:numId w:val="31"/>
        </w:numPr>
        <w:ind w:left="2520"/>
      </w:pPr>
      <w:r>
        <w:t xml:space="preserve">Successor: </w:t>
      </w:r>
      <w:r w:rsidR="00E018D7">
        <w:t>Divide by 5</w:t>
      </w:r>
    </w:p>
    <w:p w14:paraId="1C423758" w14:textId="7C00E348" w:rsidR="00E018D7" w:rsidRPr="001C6A64" w:rsidRDefault="002C0D4A" w:rsidP="008B1419">
      <w:pPr>
        <w:pStyle w:val="ListBullet5"/>
        <w:numPr>
          <w:ilvl w:val="3"/>
          <w:numId w:val="31"/>
        </w:numPr>
        <w:ind w:left="2520"/>
      </w:pPr>
      <w:r>
        <w:t xml:space="preserve">Successor: </w:t>
      </w:r>
      <w:r w:rsidR="00E018D7">
        <w:t>Divide by 10</w:t>
      </w:r>
    </w:p>
    <w:sectPr w:rsidR="00E018D7" w:rsidRPr="001C6A64" w:rsidSect="008C2CC4">
      <w:head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7C44E2" w14:textId="77777777" w:rsidR="001776E7" w:rsidRDefault="001776E7" w:rsidP="006C7968">
      <w:r>
        <w:separator/>
      </w:r>
    </w:p>
  </w:endnote>
  <w:endnote w:type="continuationSeparator" w:id="0">
    <w:p w14:paraId="26D93A0D" w14:textId="77777777" w:rsidR="001776E7" w:rsidRDefault="001776E7" w:rsidP="006C7968">
      <w:r>
        <w:continuationSeparator/>
      </w:r>
    </w:p>
  </w:endnote>
  <w:endnote w:type="continuationNotice" w:id="1">
    <w:p w14:paraId="51FCB420" w14:textId="77777777" w:rsidR="00432838" w:rsidRDefault="0043283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2A5668" w14:textId="47C8F988" w:rsidR="00C63C8E" w:rsidRPr="00E018D7" w:rsidRDefault="00E018D7" w:rsidP="00E018D7">
    <w:pPr>
      <w:pStyle w:val="Footer"/>
      <w:rPr>
        <w:noProof/>
      </w:rPr>
    </w:pPr>
    <w:proofErr w:type="spellStart"/>
    <w:r>
      <w:t>Screenreader</w:t>
    </w:r>
    <w:proofErr w:type="spellEnd"/>
    <w:r>
      <w:t xml:space="preserve"> Map: M.EE.6.NS.2                                     </w:t>
    </w:r>
    <w:r w:rsidRPr="00880EB9">
      <w:tab/>
    </w:r>
    <w:r w:rsidRPr="00880EB9">
      <w:fldChar w:fldCharType="begin"/>
    </w:r>
    <w:r w:rsidRPr="00880EB9">
      <w:instrText xml:space="preserve"> PAGE   \* MERGEFORMAT </w:instrText>
    </w:r>
    <w:r w:rsidRPr="00880EB9">
      <w:fldChar w:fldCharType="separate"/>
    </w:r>
    <w:r>
      <w:t>1</w:t>
    </w:r>
    <w:r w:rsidRPr="00880EB9">
      <w:fldChar w:fldCharType="end"/>
    </w:r>
    <w:r w:rsidRPr="00880EB9">
      <w:t xml:space="preserve"> of </w:t>
    </w:r>
    <w:r w:rsidR="006427EC">
      <w:fldChar w:fldCharType="begin"/>
    </w:r>
    <w:r w:rsidR="006427EC">
      <w:instrText xml:space="preserve"> NUMPAGES   \* MERGEFORMAT </w:instrText>
    </w:r>
    <w:r w:rsidR="006427EC">
      <w:fldChar w:fldCharType="separate"/>
    </w:r>
    <w:r>
      <w:t>2</w:t>
    </w:r>
    <w:r w:rsidR="006427EC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3252E9" w14:textId="0FE89E6E" w:rsidR="00C63C8E" w:rsidRDefault="004F3F65" w:rsidP="006C7968">
    <w:pPr>
      <w:pStyle w:val="Footer"/>
      <w:rPr>
        <w:noProof/>
      </w:rPr>
    </w:pPr>
    <w:proofErr w:type="spellStart"/>
    <w:r>
      <w:t>Screenreader</w:t>
    </w:r>
    <w:proofErr w:type="spellEnd"/>
    <w:r>
      <w:t xml:space="preserve"> Map: </w:t>
    </w:r>
    <w:r w:rsidR="000E654E">
      <w:t>M.EE.6.NS.2</w:t>
    </w:r>
    <w:r w:rsidR="00187027">
      <w:t xml:space="preserve">                                     </w:t>
    </w:r>
    <w:r w:rsidR="009832ED" w:rsidRPr="00880EB9">
      <w:tab/>
    </w:r>
    <w:r w:rsidR="00C63C8E" w:rsidRPr="00880EB9">
      <w:fldChar w:fldCharType="begin"/>
    </w:r>
    <w:r w:rsidR="00C63C8E" w:rsidRPr="00880EB9">
      <w:instrText xml:space="preserve"> PAGE   \* MERGEFORMAT </w:instrText>
    </w:r>
    <w:r w:rsidR="00C63C8E" w:rsidRPr="00880EB9">
      <w:fldChar w:fldCharType="separate"/>
    </w:r>
    <w:r w:rsidR="006C7968">
      <w:rPr>
        <w:noProof/>
      </w:rPr>
      <w:t>1</w:t>
    </w:r>
    <w:r w:rsidR="00C63C8E" w:rsidRPr="00880EB9">
      <w:fldChar w:fldCharType="end"/>
    </w:r>
    <w:r w:rsidR="00C63C8E" w:rsidRPr="00880EB9">
      <w:t xml:space="preserve"> of </w:t>
    </w:r>
    <w:r w:rsidR="006427EC">
      <w:fldChar w:fldCharType="begin"/>
    </w:r>
    <w:r w:rsidR="006427EC">
      <w:instrText xml:space="preserve"> NUMPAGES   \* MERGEFORMAT </w:instrText>
    </w:r>
    <w:r w:rsidR="006427EC">
      <w:fldChar w:fldCharType="separate"/>
    </w:r>
    <w:r w:rsidR="006C7968">
      <w:rPr>
        <w:noProof/>
      </w:rPr>
      <w:t>2</w:t>
    </w:r>
    <w:r w:rsidR="006427EC">
      <w:rPr>
        <w:noProof/>
      </w:rPr>
      <w:fldChar w:fldCharType="end"/>
    </w:r>
  </w:p>
  <w:p w14:paraId="26A3AE41" w14:textId="77777777" w:rsidR="00742FBB" w:rsidRPr="00880EB9" w:rsidRDefault="00742FBB" w:rsidP="00742FBB">
    <w:pPr>
      <w:jc w:val="center"/>
    </w:pPr>
    <w:r w:rsidRPr="00A9276D">
      <w:t>© 20</w:t>
    </w:r>
    <w:r>
      <w:t>21</w:t>
    </w:r>
    <w:r w:rsidRPr="00A9276D">
      <w:t xml:space="preserve"> Accessible Teaching, Learning, and Assessment Systems (ATLAS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44B392" w14:textId="77777777" w:rsidR="001776E7" w:rsidRDefault="001776E7" w:rsidP="006C7968">
      <w:r>
        <w:separator/>
      </w:r>
    </w:p>
  </w:footnote>
  <w:footnote w:type="continuationSeparator" w:id="0">
    <w:p w14:paraId="550CAB95" w14:textId="77777777" w:rsidR="001776E7" w:rsidRDefault="001776E7" w:rsidP="006C7968">
      <w:r>
        <w:continuationSeparator/>
      </w:r>
    </w:p>
  </w:footnote>
  <w:footnote w:type="continuationNotice" w:id="1">
    <w:p w14:paraId="4B7EBBCE" w14:textId="77777777" w:rsidR="00432838" w:rsidRDefault="0043283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3287D0" w14:textId="77777777" w:rsidR="00DA146C" w:rsidRDefault="002C5792" w:rsidP="006C796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038F240A" wp14:editId="25664A55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237480" cy="3142615"/>
              <wp:effectExtent l="0" t="1143000" r="0" b="657860"/>
              <wp:wrapNone/>
              <wp:docPr id="3" name="WordArt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237480" cy="314261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9FF7DD" w14:textId="77777777" w:rsidR="002C5792" w:rsidRDefault="002C5792" w:rsidP="006C7968">
                          <w:pPr>
                            <w:pStyle w:val="NormalWeb"/>
                          </w:pPr>
                          <w: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38F240A" id="_x0000_t202" coordsize="21600,21600" o:spt="202" path="m,l,21600r21600,l21600,xe">
              <v:stroke joinstyle="miter"/>
              <v:path gradientshapeok="t" o:connecttype="rect"/>
            </v:shapetype>
            <v:shape id="WordArt 2" o:spid="_x0000_s1026" type="#_x0000_t202" style="position:absolute;margin-left:0;margin-top:0;width:412.4pt;height:247.45pt;rotation:-45;z-index:-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" o:allowincell="f" filled="f" stroked="f">
              <v:stroke joinstyle="round"/>
              <o:lock v:ext="edit" shapetype="t"/>
              <v:textbox style="mso-fit-shape-to-text:t">
                <w:txbxContent>
                  <w:p w14:paraId="729FF7DD" w14:textId="77777777" w:rsidR="002C5792" w:rsidRDefault="002C5792" w:rsidP="006C7968">
                    <w:pPr>
                      <w:pStyle w:val="NormalWeb"/>
                    </w:pPr>
                    <w: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F5D8AD" w14:textId="77777777" w:rsidR="00DA146C" w:rsidRDefault="00C63C8E" w:rsidP="006C7968">
    <w:pPr>
      <w:pStyle w:val="Header"/>
    </w:pPr>
    <w:r>
      <w:rPr>
        <w:noProof/>
      </w:rPr>
      <w:drawing>
        <wp:inline distT="0" distB="0" distL="0" distR="0" wp14:anchorId="603E6948" wp14:editId="5559D728">
          <wp:extent cx="1980546" cy="811824"/>
          <wp:effectExtent l="0" t="0" r="127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lm_logo_fina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0546" cy="8118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57CEA9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70C400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E9E5BD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1C8A9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A5E1EFC"/>
    <w:lvl w:ilvl="0">
      <w:start w:val="1"/>
      <w:numFmt w:val="bullet"/>
      <w:pStyle w:val="ListBullet5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</w:abstractNum>
  <w:abstractNum w:abstractNumId="5" w15:restartNumberingAfterBreak="0">
    <w:nsid w:val="FFFFFF81"/>
    <w:multiLevelType w:val="singleLevel"/>
    <w:tmpl w:val="F878B80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E588F96"/>
    <w:lvl w:ilvl="0">
      <w:start w:val="1"/>
      <w:numFmt w:val="bullet"/>
      <w:pStyle w:val="ListBullet3"/>
      <w:lvlText w:val=""/>
      <w:lvlJc w:val="left"/>
      <w:pPr>
        <w:ind w:left="108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F2425114"/>
    <w:lvl w:ilvl="0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</w:abstractNum>
  <w:abstractNum w:abstractNumId="8" w15:restartNumberingAfterBreak="0">
    <w:nsid w:val="FFFFFF88"/>
    <w:multiLevelType w:val="singleLevel"/>
    <w:tmpl w:val="D2B0315C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9782B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513640"/>
    <w:multiLevelType w:val="hybridMultilevel"/>
    <w:tmpl w:val="A6440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DC1D80"/>
    <w:multiLevelType w:val="hybridMultilevel"/>
    <w:tmpl w:val="D26C29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8A4218A"/>
    <w:multiLevelType w:val="hybridMultilevel"/>
    <w:tmpl w:val="ECA06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070388"/>
    <w:multiLevelType w:val="hybridMultilevel"/>
    <w:tmpl w:val="A6440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8D79A9"/>
    <w:multiLevelType w:val="hybridMultilevel"/>
    <w:tmpl w:val="3184E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121C29"/>
    <w:multiLevelType w:val="hybridMultilevel"/>
    <w:tmpl w:val="A6440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446898"/>
    <w:multiLevelType w:val="hybridMultilevel"/>
    <w:tmpl w:val="B3F0B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6"/>
  </w:num>
  <w:num w:numId="3">
    <w:abstractNumId w:val="14"/>
  </w:num>
  <w:num w:numId="4">
    <w:abstractNumId w:val="15"/>
  </w:num>
  <w:num w:numId="5">
    <w:abstractNumId w:val="10"/>
  </w:num>
  <w:num w:numId="6">
    <w:abstractNumId w:val="13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9"/>
  </w:num>
  <w:num w:numId="18">
    <w:abstractNumId w:val="8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9"/>
  </w:num>
  <w:num w:numId="24">
    <w:abstractNumId w:val="9"/>
  </w:num>
  <w:num w:numId="25">
    <w:abstractNumId w:val="8"/>
  </w:num>
  <w:num w:numId="26">
    <w:abstractNumId w:val="7"/>
  </w:num>
  <w:num w:numId="27">
    <w:abstractNumId w:val="6"/>
  </w:num>
  <w:num w:numId="28">
    <w:abstractNumId w:val="5"/>
  </w:num>
  <w:num w:numId="29">
    <w:abstractNumId w:val="4"/>
  </w:num>
  <w:num w:numId="30">
    <w:abstractNumId w:val="9"/>
  </w:num>
  <w:num w:numId="3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NrOwMDY0NbM0MbRQ0lEKTi0uzszPAykwqwUAAFewYywAAAA="/>
  </w:docVars>
  <w:rsids>
    <w:rsidRoot w:val="00B73A99"/>
    <w:rsid w:val="0000639D"/>
    <w:rsid w:val="00020424"/>
    <w:rsid w:val="00024778"/>
    <w:rsid w:val="0005194F"/>
    <w:rsid w:val="00063DFE"/>
    <w:rsid w:val="00086C78"/>
    <w:rsid w:val="000C76BB"/>
    <w:rsid w:val="000E3342"/>
    <w:rsid w:val="000E654E"/>
    <w:rsid w:val="001052CF"/>
    <w:rsid w:val="001074DC"/>
    <w:rsid w:val="00107F96"/>
    <w:rsid w:val="0011139B"/>
    <w:rsid w:val="00112B6C"/>
    <w:rsid w:val="00126BE4"/>
    <w:rsid w:val="00134BCC"/>
    <w:rsid w:val="001618C4"/>
    <w:rsid w:val="001776E7"/>
    <w:rsid w:val="0018294B"/>
    <w:rsid w:val="00187027"/>
    <w:rsid w:val="00192F0B"/>
    <w:rsid w:val="001A1D3C"/>
    <w:rsid w:val="001A43EF"/>
    <w:rsid w:val="001B21DD"/>
    <w:rsid w:val="001C43B5"/>
    <w:rsid w:val="001C6A64"/>
    <w:rsid w:val="001D357D"/>
    <w:rsid w:val="001F67FD"/>
    <w:rsid w:val="00210685"/>
    <w:rsid w:val="00224949"/>
    <w:rsid w:val="00274087"/>
    <w:rsid w:val="00294092"/>
    <w:rsid w:val="002A25AC"/>
    <w:rsid w:val="002A73BB"/>
    <w:rsid w:val="002C0D4A"/>
    <w:rsid w:val="002C5792"/>
    <w:rsid w:val="002F20AA"/>
    <w:rsid w:val="00310DA9"/>
    <w:rsid w:val="00331E67"/>
    <w:rsid w:val="003325AD"/>
    <w:rsid w:val="003372D3"/>
    <w:rsid w:val="00343445"/>
    <w:rsid w:val="00370A9B"/>
    <w:rsid w:val="003869B8"/>
    <w:rsid w:val="00387B51"/>
    <w:rsid w:val="00396C5A"/>
    <w:rsid w:val="003A76EC"/>
    <w:rsid w:val="00416452"/>
    <w:rsid w:val="00417D87"/>
    <w:rsid w:val="00421192"/>
    <w:rsid w:val="00422288"/>
    <w:rsid w:val="00425490"/>
    <w:rsid w:val="00432838"/>
    <w:rsid w:val="004528C3"/>
    <w:rsid w:val="00461A4E"/>
    <w:rsid w:val="00482872"/>
    <w:rsid w:val="00496213"/>
    <w:rsid w:val="004E1BD1"/>
    <w:rsid w:val="004E2EA8"/>
    <w:rsid w:val="004F0C92"/>
    <w:rsid w:val="004F3F65"/>
    <w:rsid w:val="005341A2"/>
    <w:rsid w:val="00546133"/>
    <w:rsid w:val="005775E4"/>
    <w:rsid w:val="0058187D"/>
    <w:rsid w:val="00595A1F"/>
    <w:rsid w:val="005B0480"/>
    <w:rsid w:val="005D7725"/>
    <w:rsid w:val="005E2991"/>
    <w:rsid w:val="005F1293"/>
    <w:rsid w:val="005F1C12"/>
    <w:rsid w:val="006164C9"/>
    <w:rsid w:val="006453B9"/>
    <w:rsid w:val="00681F85"/>
    <w:rsid w:val="00682225"/>
    <w:rsid w:val="006869D9"/>
    <w:rsid w:val="006932B1"/>
    <w:rsid w:val="006A4A0F"/>
    <w:rsid w:val="006C7968"/>
    <w:rsid w:val="006E7436"/>
    <w:rsid w:val="006F2011"/>
    <w:rsid w:val="006F35C9"/>
    <w:rsid w:val="00704D3E"/>
    <w:rsid w:val="00730224"/>
    <w:rsid w:val="00742FBB"/>
    <w:rsid w:val="00756D99"/>
    <w:rsid w:val="007601F8"/>
    <w:rsid w:val="00766E2C"/>
    <w:rsid w:val="007772E7"/>
    <w:rsid w:val="007A2434"/>
    <w:rsid w:val="00827E27"/>
    <w:rsid w:val="00866A53"/>
    <w:rsid w:val="008713D7"/>
    <w:rsid w:val="00880EB9"/>
    <w:rsid w:val="008A0836"/>
    <w:rsid w:val="008A1CC1"/>
    <w:rsid w:val="008B1419"/>
    <w:rsid w:val="008C2CC4"/>
    <w:rsid w:val="008C4B8C"/>
    <w:rsid w:val="008D3D2F"/>
    <w:rsid w:val="00906A91"/>
    <w:rsid w:val="00921A4B"/>
    <w:rsid w:val="0092295C"/>
    <w:rsid w:val="009350F4"/>
    <w:rsid w:val="009409A6"/>
    <w:rsid w:val="0095635C"/>
    <w:rsid w:val="0096652F"/>
    <w:rsid w:val="009832ED"/>
    <w:rsid w:val="009A458E"/>
    <w:rsid w:val="009A569C"/>
    <w:rsid w:val="009D6658"/>
    <w:rsid w:val="00A037E4"/>
    <w:rsid w:val="00A3636A"/>
    <w:rsid w:val="00A4261F"/>
    <w:rsid w:val="00A50BA8"/>
    <w:rsid w:val="00A83C7B"/>
    <w:rsid w:val="00AA24CC"/>
    <w:rsid w:val="00AA3E0E"/>
    <w:rsid w:val="00AA641E"/>
    <w:rsid w:val="00AB1D31"/>
    <w:rsid w:val="00AE462D"/>
    <w:rsid w:val="00B00061"/>
    <w:rsid w:val="00B0688F"/>
    <w:rsid w:val="00B13174"/>
    <w:rsid w:val="00B63F30"/>
    <w:rsid w:val="00B73A99"/>
    <w:rsid w:val="00BD7F14"/>
    <w:rsid w:val="00C52E90"/>
    <w:rsid w:val="00C53136"/>
    <w:rsid w:val="00C63C8E"/>
    <w:rsid w:val="00C91367"/>
    <w:rsid w:val="00CB44DC"/>
    <w:rsid w:val="00CC285A"/>
    <w:rsid w:val="00D166B8"/>
    <w:rsid w:val="00D217EF"/>
    <w:rsid w:val="00D43390"/>
    <w:rsid w:val="00D456EE"/>
    <w:rsid w:val="00D54CD9"/>
    <w:rsid w:val="00DA146C"/>
    <w:rsid w:val="00DB2B72"/>
    <w:rsid w:val="00DC7BD7"/>
    <w:rsid w:val="00DF32FB"/>
    <w:rsid w:val="00E018D7"/>
    <w:rsid w:val="00E06629"/>
    <w:rsid w:val="00E1572D"/>
    <w:rsid w:val="00E84CE3"/>
    <w:rsid w:val="00E94169"/>
    <w:rsid w:val="00E94571"/>
    <w:rsid w:val="00F25EB2"/>
    <w:rsid w:val="00F41869"/>
    <w:rsid w:val="00F46C5B"/>
    <w:rsid w:val="00F46C89"/>
    <w:rsid w:val="00FE7989"/>
    <w:rsid w:val="00FF26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D77660B"/>
  <w15:docId w15:val="{8DF081E1-FAEB-477E-A75A-CC44A78FA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53B9"/>
    <w:pPr>
      <w:jc w:val="left"/>
    </w:pPr>
    <w:rPr>
      <w:sz w:val="24"/>
      <w:szCs w:val="24"/>
      <w:shd w:val="clear" w:color="auto" w:fill="FFFFFF"/>
    </w:rPr>
  </w:style>
  <w:style w:type="paragraph" w:styleId="Heading1">
    <w:name w:val="heading 1"/>
    <w:basedOn w:val="Title"/>
    <w:next w:val="Normal"/>
    <w:link w:val="Heading1Char"/>
    <w:autoRedefine/>
    <w:uiPriority w:val="9"/>
    <w:qFormat/>
    <w:rsid w:val="006453B9"/>
    <w:pPr>
      <w:outlineLvl w:val="0"/>
    </w:pPr>
    <w:rPr>
      <w:color w:val="000080"/>
      <w:sz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53B9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00008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53B9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color w:val="000080"/>
      <w:spacing w:val="4"/>
      <w:sz w:val="26"/>
      <w:szCs w:val="26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6453B9"/>
    <w:pPr>
      <w:outlineLvl w:val="3"/>
    </w:pPr>
    <w:rPr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453B9"/>
    <w:pPr>
      <w:outlineLvl w:val="4"/>
    </w:pPr>
    <w:rPr>
      <w:rFonts w:asciiTheme="majorHAnsi" w:eastAsiaTheme="majorEastAsia" w:hAnsiTheme="majorHAnsi" w:cstheme="majorBidi"/>
      <w:i/>
      <w:iCs/>
      <w:color w:val="000080"/>
      <w:spacing w:val="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453B9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453B9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453B9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453B9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453B9"/>
    <w:rPr>
      <w:rFonts w:asciiTheme="majorHAnsi" w:eastAsiaTheme="majorEastAsia" w:hAnsiTheme="majorHAnsi" w:cstheme="majorBidi"/>
      <w:color w:val="000080"/>
      <w:spacing w:val="-10"/>
      <w:kern w:val="28"/>
      <w:sz w:val="40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6453B9"/>
    <w:pPr>
      <w:spacing w:after="0" w:line="240" w:lineRule="auto"/>
      <w:contextualSpacing/>
      <w:jc w:val="right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453B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6453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3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3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3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3B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3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3B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453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3B9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453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3B9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6453B9"/>
    <w:pPr>
      <w:ind w:left="720"/>
      <w:contextualSpacing/>
    </w:pPr>
  </w:style>
  <w:style w:type="paragraph" w:styleId="Revision">
    <w:name w:val="Revision"/>
    <w:hidden/>
    <w:uiPriority w:val="99"/>
    <w:semiHidden/>
    <w:rsid w:val="00387B51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6453B9"/>
    <w:rPr>
      <w:color w:val="808080"/>
    </w:rPr>
  </w:style>
  <w:style w:type="paragraph" w:styleId="NormalWeb">
    <w:name w:val="Normal (Web)"/>
    <w:basedOn w:val="Normal"/>
    <w:uiPriority w:val="99"/>
    <w:unhideWhenUsed/>
    <w:rsid w:val="006453B9"/>
    <w:pPr>
      <w:spacing w:before="100" w:beforeAutospacing="1" w:after="100" w:afterAutospacing="1" w:line="240" w:lineRule="auto"/>
    </w:pPr>
    <w:rPr>
      <w:rFonts w:ascii="Times New Roman" w:hAnsi="Times New Roman" w:cs="Times New Roman"/>
    </w:rPr>
  </w:style>
  <w:style w:type="paragraph" w:styleId="ListBullet">
    <w:name w:val="List Bullet"/>
    <w:basedOn w:val="Normal"/>
    <w:uiPriority w:val="99"/>
    <w:unhideWhenUsed/>
    <w:rsid w:val="006453B9"/>
    <w:pPr>
      <w:numPr>
        <w:numId w:val="30"/>
      </w:numPr>
      <w:spacing w:after="0" w:line="240" w:lineRule="auto"/>
      <w:contextualSpacing/>
    </w:pPr>
  </w:style>
  <w:style w:type="paragraph" w:styleId="ListBullet2">
    <w:name w:val="List Bullet 2"/>
    <w:basedOn w:val="Normal"/>
    <w:uiPriority w:val="99"/>
    <w:unhideWhenUsed/>
    <w:rsid w:val="006453B9"/>
    <w:pPr>
      <w:numPr>
        <w:numId w:val="26"/>
      </w:numPr>
      <w:spacing w:after="0" w:line="240" w:lineRule="auto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453B9"/>
    <w:rPr>
      <w:rFonts w:asciiTheme="majorHAnsi" w:eastAsiaTheme="majorEastAsia" w:hAnsiTheme="majorHAnsi" w:cstheme="majorBidi"/>
      <w:color w:val="00008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453B9"/>
    <w:rPr>
      <w:rFonts w:asciiTheme="majorHAnsi" w:eastAsiaTheme="majorEastAsia" w:hAnsiTheme="majorHAnsi" w:cstheme="majorBidi"/>
      <w:color w:val="000080"/>
      <w:spacing w:val="4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6453B9"/>
    <w:rPr>
      <w:rFonts w:asciiTheme="majorHAnsi" w:eastAsiaTheme="majorEastAsia" w:hAnsiTheme="majorHAnsi" w:cstheme="majorBidi"/>
      <w:i/>
      <w:iCs/>
      <w:color w:val="000080"/>
      <w:spacing w:val="4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6453B9"/>
    <w:rPr>
      <w:rFonts w:asciiTheme="majorHAnsi" w:eastAsiaTheme="majorEastAsia" w:hAnsiTheme="majorHAnsi" w:cstheme="majorBidi"/>
      <w:i/>
      <w:iCs/>
      <w:color w:val="000080"/>
      <w:spacing w:val="4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453B9"/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453B9"/>
    <w:rPr>
      <w:i/>
      <w:iCs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453B9"/>
    <w:rPr>
      <w:b/>
      <w:b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453B9"/>
    <w:rPr>
      <w:i/>
      <w:iCs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6453B9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6453B9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6453B9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6453B9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6453B9"/>
    <w:rPr>
      <w:i/>
      <w:iCs/>
      <w:color w:val="auto"/>
    </w:rPr>
  </w:style>
  <w:style w:type="paragraph" w:styleId="NoSpacing">
    <w:name w:val="No Spacing"/>
    <w:uiPriority w:val="1"/>
    <w:qFormat/>
    <w:rsid w:val="006453B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453B9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453B9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3B9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3B9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6453B9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6453B9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6453B9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453B9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6453B9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453B9"/>
    <w:pPr>
      <w:outlineLvl w:val="9"/>
    </w:pPr>
  </w:style>
  <w:style w:type="table" w:styleId="TableGrid">
    <w:name w:val="Table Grid"/>
    <w:basedOn w:val="TableNormal"/>
    <w:uiPriority w:val="59"/>
    <w:rsid w:val="006453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Normal"/>
    <w:uiPriority w:val="99"/>
    <w:rsid w:val="006453B9"/>
    <w:pPr>
      <w:spacing w:after="0" w:line="240" w:lineRule="auto"/>
      <w:jc w:val="left"/>
    </w:pPr>
    <w:tblPr/>
    <w:tblStylePr w:type="firstRow">
      <w:pPr>
        <w:jc w:val="center"/>
      </w:pPr>
      <w:rPr>
        <w:rFonts w:asciiTheme="minorHAnsi" w:hAnsiTheme="minorHAnsi"/>
        <w:b/>
        <w:color w:val="000000" w:themeColor="text1"/>
        <w:sz w:val="22"/>
      </w:rPr>
      <w:tblPr/>
      <w:tcPr>
        <w:vAlign w:val="center"/>
      </w:tcPr>
    </w:tblStylePr>
  </w:style>
  <w:style w:type="table" w:customStyle="1" w:styleId="ExternalResourceTable">
    <w:name w:val="External Resource Table"/>
    <w:basedOn w:val="TableNormal"/>
    <w:uiPriority w:val="99"/>
    <w:rsid w:val="006453B9"/>
    <w:pPr>
      <w:spacing w:after="0" w:line="240" w:lineRule="auto"/>
      <w:jc w:val="left"/>
    </w:pPr>
    <w:tblPr/>
    <w:tblStylePr w:type="firstRow">
      <w:pPr>
        <w:jc w:val="center"/>
      </w:pPr>
      <w:rPr>
        <w:rFonts w:asciiTheme="minorHAnsi" w:hAnsiTheme="minorHAnsi"/>
        <w:b/>
        <w:sz w:val="22"/>
      </w:rPr>
      <w:tblPr/>
      <w:tcPr>
        <w:vAlign w:val="bottom"/>
      </w:tcPr>
    </w:tblStylePr>
  </w:style>
  <w:style w:type="paragraph" w:customStyle="1" w:styleId="TableHeader">
    <w:name w:val="Table Header"/>
    <w:basedOn w:val="Normal"/>
    <w:qFormat/>
    <w:rsid w:val="006453B9"/>
    <w:pPr>
      <w:tabs>
        <w:tab w:val="right" w:pos="2121"/>
      </w:tabs>
      <w:spacing w:after="0" w:line="240" w:lineRule="auto"/>
      <w:jc w:val="center"/>
    </w:pPr>
    <w:rPr>
      <w:b/>
      <w:bCs/>
    </w:rPr>
  </w:style>
  <w:style w:type="paragraph" w:customStyle="1" w:styleId="TableText">
    <w:name w:val="Table Text"/>
    <w:basedOn w:val="Normal"/>
    <w:qFormat/>
    <w:rsid w:val="006453B9"/>
    <w:pPr>
      <w:spacing w:after="0" w:line="240" w:lineRule="auto"/>
    </w:pPr>
  </w:style>
  <w:style w:type="paragraph" w:customStyle="1" w:styleId="TableBullet">
    <w:name w:val="Table Bullet"/>
    <w:basedOn w:val="ListBullet"/>
    <w:qFormat/>
    <w:rsid w:val="006453B9"/>
  </w:style>
  <w:style w:type="paragraph" w:customStyle="1" w:styleId="Highlightedtext">
    <w:name w:val="Highlighted text"/>
    <w:basedOn w:val="Normal"/>
    <w:qFormat/>
    <w:rsid w:val="006453B9"/>
    <w:pPr>
      <w:shd w:val="clear" w:color="auto" w:fill="DDDDFF"/>
    </w:pPr>
  </w:style>
  <w:style w:type="paragraph" w:styleId="ListBullet3">
    <w:name w:val="List Bullet 3"/>
    <w:basedOn w:val="Normal"/>
    <w:uiPriority w:val="99"/>
    <w:unhideWhenUsed/>
    <w:rsid w:val="006453B9"/>
    <w:pPr>
      <w:numPr>
        <w:numId w:val="27"/>
      </w:numPr>
      <w:spacing w:after="0" w:line="240" w:lineRule="auto"/>
      <w:contextualSpacing/>
    </w:pPr>
  </w:style>
  <w:style w:type="paragraph" w:styleId="ListBullet4">
    <w:name w:val="List Bullet 4"/>
    <w:basedOn w:val="Normal"/>
    <w:uiPriority w:val="99"/>
    <w:unhideWhenUsed/>
    <w:rsid w:val="006453B9"/>
    <w:pPr>
      <w:numPr>
        <w:numId w:val="28"/>
      </w:numPr>
      <w:contextualSpacing/>
    </w:pPr>
  </w:style>
  <w:style w:type="paragraph" w:styleId="ListBullet5">
    <w:name w:val="List Bullet 5"/>
    <w:basedOn w:val="Normal"/>
    <w:uiPriority w:val="99"/>
    <w:unhideWhenUsed/>
    <w:rsid w:val="006453B9"/>
    <w:pPr>
      <w:numPr>
        <w:numId w:val="29"/>
      </w:numPr>
      <w:contextualSpacing/>
    </w:pPr>
  </w:style>
  <w:style w:type="paragraph" w:styleId="ListNumber">
    <w:name w:val="List Number"/>
    <w:basedOn w:val="Normal"/>
    <w:autoRedefine/>
    <w:uiPriority w:val="99"/>
    <w:semiHidden/>
    <w:unhideWhenUsed/>
    <w:rsid w:val="006453B9"/>
    <w:pPr>
      <w:numPr>
        <w:numId w:val="25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mross73\Downloads\!DLM%20External%20Docu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6B3467277F414DAFD20090D28C916D" ma:contentTypeVersion="11" ma:contentTypeDescription="Create a new document." ma:contentTypeScope="" ma:versionID="3fe26835c4f2cb012f57635582bda335">
  <xsd:schema xmlns:xsd="http://www.w3.org/2001/XMLSchema" xmlns:xs="http://www.w3.org/2001/XMLSchema" xmlns:p="http://schemas.microsoft.com/office/2006/metadata/properties" xmlns:ns2="369cf808-d3ca-4d9d-956d-a2bd148d0518" xmlns:ns3="14caf8e9-4428-4fae-8aec-45c45ef17b37" targetNamespace="http://schemas.microsoft.com/office/2006/metadata/properties" ma:root="true" ma:fieldsID="bf633df79678616b73c40f93d55fc9c2" ns2:_="" ns3:_="">
    <xsd:import namespace="369cf808-d3ca-4d9d-956d-a2bd148d0518"/>
    <xsd:import namespace="14caf8e9-4428-4fae-8aec-45c45ef17b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9cf808-d3ca-4d9d-956d-a2bd148d05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caf8e9-4428-4fae-8aec-45c45ef17b3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3A207EC-DE3C-43C1-89E0-E6D22056B4C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ED5830-8AA0-483B-AB79-CB114A1272C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B0208B7-8854-4157-A7DF-33855BEF960B}"/>
</file>

<file path=customXml/itemProps4.xml><?xml version="1.0" encoding="utf-8"?>
<ds:datastoreItem xmlns:ds="http://schemas.openxmlformats.org/officeDocument/2006/customXml" ds:itemID="{35C5DB8E-BD9A-4A2C-AAEF-B6D9DB1E7123}">
  <ds:schemaRefs>
    <ds:schemaRef ds:uri="d054ab46-3281-4b83-b18b-9848a60c7b0e"/>
    <ds:schemaRef ds:uri="http://schemas.openxmlformats.org/package/2006/metadata/core-properties"/>
    <ds:schemaRef ds:uri="3f049778-328b-4e3b-9e42-d933f206635f"/>
    <ds:schemaRef ds:uri="http://purl.org/dc/terms/"/>
    <ds:schemaRef ds:uri="http://purl.org/dc/elements/1.1/"/>
    <ds:schemaRef ds:uri="http://www.w3.org/XML/1998/namespace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!DLM External Document Template</Template>
  <TotalTime>0</TotalTime>
  <Pages>2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.EE.6.NS.2</vt:lpstr>
    </vt:vector>
  </TitlesOfParts>
  <Company>KU/AAI/CETE/DLM</Company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.EE.6.NS.2</dc:title>
  <dc:creator>Millar, Teri</dc:creator>
  <cp:lastModifiedBy>Culley, Cheyenne Miyah</cp:lastModifiedBy>
  <cp:revision>2</cp:revision>
  <cp:lastPrinted>2015-03-02T17:15:00Z</cp:lastPrinted>
  <dcterms:created xsi:type="dcterms:W3CDTF">2021-04-06T16:45:00Z</dcterms:created>
  <dcterms:modified xsi:type="dcterms:W3CDTF">2021-04-06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296893511</vt:i4>
  </property>
  <property fmtid="{D5CDD505-2E9C-101B-9397-08002B2CF9AE}" pid="3" name="ContentTypeId">
    <vt:lpwstr>0x0101009F6B3467277F414DAFD20090D28C916D</vt:lpwstr>
  </property>
  <property fmtid="{D5CDD505-2E9C-101B-9397-08002B2CF9AE}" pid="4" name="Printed?">
    <vt:bool>false</vt:bool>
  </property>
</Properties>
</file>